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B5C74" w14:textId="77777777" w:rsidR="005C3913" w:rsidRPr="005C3913" w:rsidRDefault="005C3913" w:rsidP="005C3913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C3913">
        <w:rPr>
          <w:rFonts w:ascii="Arial" w:eastAsia="Times New Roman" w:hAnsi="Arial" w:cs="Arial"/>
          <w:b/>
          <w:bCs/>
          <w:color w:val="000000"/>
          <w:sz w:val="40"/>
          <w:szCs w:val="40"/>
        </w:rPr>
        <w:t>Meeting Minut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1"/>
        <w:gridCol w:w="2913"/>
        <w:gridCol w:w="1691"/>
        <w:gridCol w:w="1691"/>
        <w:gridCol w:w="1870"/>
      </w:tblGrid>
      <w:tr w:rsidR="005C3913" w:rsidRPr="005C3913" w14:paraId="4D4418E0" w14:textId="77777777" w:rsidTr="005C3913">
        <w:trPr>
          <w:trHeight w:val="560"/>
        </w:trPr>
        <w:tc>
          <w:tcPr>
            <w:tcW w:w="0" w:type="auto"/>
            <w:gridSpan w:val="5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06BB15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</w:rPr>
              <w:t>Subject</w:t>
            </w:r>
          </w:p>
        </w:tc>
      </w:tr>
      <w:tr w:rsidR="005C3913" w:rsidRPr="005C3913" w14:paraId="3A725F14" w14:textId="77777777" w:rsidTr="005C3913">
        <w:trPr>
          <w:trHeight w:val="485"/>
        </w:trPr>
        <w:tc>
          <w:tcPr>
            <w:tcW w:w="0" w:type="auto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7B3A24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</w:rPr>
              <w:t>Weekly Group Meeting (Week 1)</w:t>
            </w:r>
          </w:p>
        </w:tc>
      </w:tr>
      <w:tr w:rsidR="005C3913" w:rsidRPr="005C3913" w14:paraId="7FA4C1B8" w14:textId="77777777" w:rsidTr="005C3913">
        <w:trPr>
          <w:trHeight w:val="590"/>
        </w:trPr>
        <w:tc>
          <w:tcPr>
            <w:tcW w:w="0" w:type="auto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6609A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</w:rPr>
              <w:t>Date, Time (duration) and Venue</w:t>
            </w:r>
          </w:p>
        </w:tc>
      </w:tr>
      <w:tr w:rsidR="005C3913" w:rsidRPr="005C3913" w14:paraId="0AD9B7D4" w14:textId="77777777" w:rsidTr="005C3913">
        <w:trPr>
          <w:trHeight w:val="1760"/>
        </w:trPr>
        <w:tc>
          <w:tcPr>
            <w:tcW w:w="0" w:type="auto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A89E83" w14:textId="77777777" w:rsidR="005C3913" w:rsidRPr="005C3913" w:rsidRDefault="005C3913" w:rsidP="005C3913">
            <w:pPr>
              <w:spacing w:after="0" w:line="240" w:lineRule="auto"/>
              <w:ind w:left="48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</w:rPr>
              <w:t>22/1/2021</w:t>
            </w:r>
          </w:p>
          <w:p w14:paraId="55D5EC5E" w14:textId="77777777" w:rsidR="005C3913" w:rsidRPr="005C3913" w:rsidRDefault="005C3913" w:rsidP="005C3913">
            <w:pPr>
              <w:spacing w:after="0" w:line="240" w:lineRule="auto"/>
              <w:ind w:left="48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</w:rPr>
              <w:t>Zoom</w:t>
            </w:r>
          </w:p>
        </w:tc>
      </w:tr>
      <w:tr w:rsidR="005C3913" w:rsidRPr="005C3913" w14:paraId="416BBF94" w14:textId="77777777" w:rsidTr="005C3913">
        <w:trPr>
          <w:trHeight w:val="590"/>
        </w:trPr>
        <w:tc>
          <w:tcPr>
            <w:tcW w:w="0" w:type="auto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6E0626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</w:rPr>
              <w:t>Attendees</w:t>
            </w:r>
          </w:p>
        </w:tc>
        <w:tc>
          <w:tcPr>
            <w:tcW w:w="0" w:type="auto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EBA3E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</w:rPr>
              <w:t>Non-Attendees</w:t>
            </w:r>
          </w:p>
        </w:tc>
      </w:tr>
      <w:tr w:rsidR="005C3913" w:rsidRPr="005C3913" w14:paraId="0411FC5C" w14:textId="77777777" w:rsidTr="005C3913">
        <w:trPr>
          <w:trHeight w:val="1550"/>
        </w:trPr>
        <w:tc>
          <w:tcPr>
            <w:tcW w:w="0" w:type="auto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A16F8C" w14:textId="77777777" w:rsidR="005C3913" w:rsidRPr="005C3913" w:rsidRDefault="005C3913" w:rsidP="005C3913">
            <w:pPr>
              <w:spacing w:before="240" w:after="240" w:line="240" w:lineRule="auto"/>
              <w:ind w:right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 xml:space="preserve">Kenny, Wilson, Hou Jing, </w:t>
            </w:r>
            <w:proofErr w:type="spellStart"/>
            <w:proofErr w:type="gramStart"/>
            <w:r w:rsidRPr="005C3913">
              <w:rPr>
                <w:rFonts w:ascii="Arial" w:eastAsia="Times New Roman" w:hAnsi="Arial" w:cs="Arial"/>
                <w:color w:val="000000"/>
              </w:rPr>
              <w:t>Irsyad</w:t>
            </w:r>
            <w:proofErr w:type="spellEnd"/>
            <w:r w:rsidRPr="005C3913">
              <w:rPr>
                <w:rFonts w:ascii="Arial" w:eastAsia="Times New Roman" w:hAnsi="Arial" w:cs="Arial"/>
                <w:color w:val="000000"/>
              </w:rPr>
              <w:t xml:space="preserve">,  </w:t>
            </w:r>
            <w:proofErr w:type="spellStart"/>
            <w:r w:rsidRPr="005C3913">
              <w:rPr>
                <w:rFonts w:ascii="Arial" w:eastAsia="Times New Roman" w:hAnsi="Arial" w:cs="Arial"/>
                <w:color w:val="000000"/>
              </w:rPr>
              <w:t>Zeyu</w:t>
            </w:r>
            <w:proofErr w:type="spellEnd"/>
            <w:proofErr w:type="gramEnd"/>
          </w:p>
        </w:tc>
        <w:tc>
          <w:tcPr>
            <w:tcW w:w="0" w:type="auto"/>
            <w:gridSpan w:val="2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14573" w14:textId="77777777" w:rsidR="005C3913" w:rsidRPr="005C3913" w:rsidRDefault="005C3913" w:rsidP="005C3913">
            <w:pPr>
              <w:spacing w:before="240" w:after="240" w:line="240" w:lineRule="auto"/>
              <w:ind w:left="840" w:right="120" w:hanging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·</w:t>
            </w:r>
            <w:r w:rsidRPr="005C391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        </w:t>
            </w:r>
          </w:p>
        </w:tc>
      </w:tr>
      <w:tr w:rsidR="005C3913" w:rsidRPr="005C3913" w14:paraId="10CCBA54" w14:textId="77777777" w:rsidTr="005C3913">
        <w:trPr>
          <w:trHeight w:val="545"/>
        </w:trPr>
        <w:tc>
          <w:tcPr>
            <w:tcW w:w="0" w:type="auto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0B1603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Chaired by Kenny Voo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83A98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</w:t>
            </w:r>
          </w:p>
        </w:tc>
      </w:tr>
      <w:tr w:rsidR="005C3913" w:rsidRPr="005C3913" w14:paraId="1F57D690" w14:textId="77777777" w:rsidTr="005C3913">
        <w:trPr>
          <w:trHeight w:val="545"/>
        </w:trPr>
        <w:tc>
          <w:tcPr>
            <w:tcW w:w="0" w:type="auto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14EB94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Last meeting minutes have been reviewed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E560B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Yes/No</w:t>
            </w:r>
          </w:p>
        </w:tc>
      </w:tr>
      <w:tr w:rsidR="005C3913" w:rsidRPr="005C3913" w14:paraId="304E17D1" w14:textId="77777777" w:rsidTr="005C3913">
        <w:trPr>
          <w:trHeight w:val="590"/>
        </w:trPr>
        <w:tc>
          <w:tcPr>
            <w:tcW w:w="0" w:type="auto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F21BE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</w:rPr>
              <w:t>Progress Updates</w:t>
            </w:r>
          </w:p>
        </w:tc>
      </w:tr>
      <w:tr w:rsidR="005C3913" w:rsidRPr="005C3913" w14:paraId="72ECB296" w14:textId="77777777" w:rsidTr="005C3913">
        <w:trPr>
          <w:trHeight w:val="485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F483B1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ask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D042D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oblem/Issue/Progress</w:t>
            </w:r>
          </w:p>
        </w:tc>
        <w:tc>
          <w:tcPr>
            <w:tcW w:w="0" w:type="auto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61B40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olution/Action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90251D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aken by &amp; deadline</w:t>
            </w:r>
          </w:p>
        </w:tc>
      </w:tr>
      <w:tr w:rsidR="005C3913" w:rsidRPr="005C3913" w14:paraId="279A51B3" w14:textId="77777777" w:rsidTr="005C3913">
        <w:trPr>
          <w:trHeight w:val="1430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8C084B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lastRenderedPageBreak/>
              <w:t>Task1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27235B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legation of roles</w:t>
            </w:r>
          </w:p>
        </w:tc>
        <w:tc>
          <w:tcPr>
            <w:tcW w:w="0" w:type="auto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840224" w14:textId="77777777" w:rsidR="005C3913" w:rsidRPr="005C3913" w:rsidRDefault="005C3913" w:rsidP="005C3913">
            <w:pPr>
              <w:spacing w:after="0" w:line="240" w:lineRule="auto"/>
              <w:ind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Project Manager - Kenny </w:t>
            </w:r>
          </w:p>
          <w:p w14:paraId="7B532619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Lead Developer - Wilson</w:t>
            </w:r>
          </w:p>
          <w:p w14:paraId="3FE98172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 xml:space="preserve">Front </w:t>
            </w:r>
            <w:proofErr w:type="gramStart"/>
            <w:r w:rsidRPr="005C3913">
              <w:rPr>
                <w:rFonts w:ascii="Arial" w:eastAsia="Times New Roman" w:hAnsi="Arial" w:cs="Arial"/>
                <w:color w:val="000000"/>
              </w:rPr>
              <w:t>End  -</w:t>
            </w:r>
            <w:proofErr w:type="gramEnd"/>
            <w:r w:rsidRPr="005C3913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5C3913">
              <w:rPr>
                <w:rFonts w:ascii="Arial" w:eastAsia="Times New Roman" w:hAnsi="Arial" w:cs="Arial"/>
                <w:color w:val="000000"/>
              </w:rPr>
              <w:t>Irsyad</w:t>
            </w:r>
            <w:proofErr w:type="spellEnd"/>
            <w:r w:rsidRPr="005C3913">
              <w:rPr>
                <w:rFonts w:ascii="Arial" w:eastAsia="Times New Roman" w:hAnsi="Arial" w:cs="Arial"/>
                <w:color w:val="000000"/>
              </w:rPr>
              <w:t>, Hou Jing</w:t>
            </w:r>
          </w:p>
          <w:p w14:paraId="7C17CFB2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 xml:space="preserve">Back End </w:t>
            </w:r>
            <w:proofErr w:type="gramStart"/>
            <w:r w:rsidRPr="005C3913">
              <w:rPr>
                <w:rFonts w:ascii="Arial" w:eastAsia="Times New Roman" w:hAnsi="Arial" w:cs="Arial"/>
                <w:color w:val="000000"/>
              </w:rPr>
              <w:t xml:space="preserve">-  </w:t>
            </w:r>
            <w:proofErr w:type="spellStart"/>
            <w:r w:rsidRPr="005C3913">
              <w:rPr>
                <w:rFonts w:ascii="Arial" w:eastAsia="Times New Roman" w:hAnsi="Arial" w:cs="Arial"/>
                <w:color w:val="000000"/>
              </w:rPr>
              <w:t>Zeyu</w:t>
            </w:r>
            <w:proofErr w:type="spellEnd"/>
            <w:proofErr w:type="gramEnd"/>
          </w:p>
          <w:p w14:paraId="3887E556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QA Manager - Kenny</w:t>
            </w:r>
          </w:p>
          <w:p w14:paraId="5075EFE1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 xml:space="preserve">QA Engineer </w:t>
            </w:r>
            <w:proofErr w:type="gramStart"/>
            <w:r w:rsidRPr="005C3913">
              <w:rPr>
                <w:rFonts w:ascii="Arial" w:eastAsia="Times New Roman" w:hAnsi="Arial" w:cs="Arial"/>
                <w:color w:val="000000"/>
              </w:rPr>
              <w:t>-  Wilson</w:t>
            </w:r>
            <w:proofErr w:type="gramEnd"/>
          </w:p>
          <w:p w14:paraId="57806A32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Release Engineer - Hou Jing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76E9BC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</w:rPr>
              <w:t xml:space="preserve"> 22/1/21</w:t>
            </w:r>
          </w:p>
          <w:p w14:paraId="10F1CEE1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5C3913" w:rsidRPr="005C3913" w14:paraId="1FB01B01" w14:textId="77777777" w:rsidTr="005C3913">
        <w:trPr>
          <w:trHeight w:val="1430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D1033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Task 2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35C01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ide on the weekly group meeting</w:t>
            </w:r>
          </w:p>
        </w:tc>
        <w:tc>
          <w:tcPr>
            <w:tcW w:w="0" w:type="auto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D6648" w14:textId="77777777" w:rsidR="005C3913" w:rsidRPr="005C3913" w:rsidRDefault="005C3913" w:rsidP="005C3913">
            <w:pPr>
              <w:spacing w:after="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Friday 8 - 10 pm online.</w:t>
            </w:r>
          </w:p>
          <w:p w14:paraId="2219C2C8" w14:textId="77777777" w:rsidR="005C3913" w:rsidRPr="005C3913" w:rsidRDefault="005C3913" w:rsidP="005C3913">
            <w:pPr>
              <w:spacing w:after="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If we need to meet up physically, then it will be the same time as our lab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3857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</w:rPr>
              <w:t>  22/1/21</w:t>
            </w:r>
          </w:p>
          <w:p w14:paraId="5A483899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5C3913" w:rsidRPr="005C3913" w14:paraId="2252F083" w14:textId="77777777" w:rsidTr="005C3913">
        <w:trPr>
          <w:trHeight w:val="1430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08AB89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Task 3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A98D1F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ide on the topic </w:t>
            </w:r>
          </w:p>
        </w:tc>
        <w:tc>
          <w:tcPr>
            <w:tcW w:w="0" w:type="auto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7BCBF" w14:textId="77777777" w:rsidR="005C3913" w:rsidRPr="005C3913" w:rsidRDefault="005C3913" w:rsidP="005C3913">
            <w:pPr>
              <w:spacing w:after="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Discussed 3 ideas. Finalized the idea by Sunday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0C71A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</w:rPr>
              <w:t xml:space="preserve"> 24/1/21</w:t>
            </w:r>
          </w:p>
        </w:tc>
      </w:tr>
      <w:tr w:rsidR="005C3913" w:rsidRPr="005C3913" w14:paraId="5CFE45C6" w14:textId="77777777" w:rsidTr="005C3913">
        <w:trPr>
          <w:trHeight w:val="1430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E190AD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Task 4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83ACE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legation of tasks to do the report.</w:t>
            </w:r>
          </w:p>
        </w:tc>
        <w:tc>
          <w:tcPr>
            <w:tcW w:w="0" w:type="auto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74B146" w14:textId="77777777" w:rsidR="005C3913" w:rsidRPr="005C3913" w:rsidRDefault="005C3913" w:rsidP="005C3913">
            <w:pPr>
              <w:spacing w:after="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Team leader will delegate the task among members to complete the deliverables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C1AC5C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</w:rPr>
              <w:t>24/1/21</w:t>
            </w:r>
          </w:p>
        </w:tc>
      </w:tr>
      <w:tr w:rsidR="005C3913" w:rsidRPr="005C3913" w14:paraId="3A115E51" w14:textId="77777777" w:rsidTr="005C3913">
        <w:trPr>
          <w:trHeight w:val="1430"/>
        </w:trPr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C79C9E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Task 5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00B28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posal and use case model</w:t>
            </w:r>
          </w:p>
        </w:tc>
        <w:tc>
          <w:tcPr>
            <w:tcW w:w="0" w:type="auto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8A206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</w:rPr>
              <w:t>Finish before the deadline which is the next meeting 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C8543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color w:val="000000"/>
              </w:rPr>
              <w:t>29/1/21</w:t>
            </w:r>
          </w:p>
        </w:tc>
      </w:tr>
      <w:tr w:rsidR="005C3913" w:rsidRPr="005C3913" w14:paraId="79A134D0" w14:textId="77777777" w:rsidTr="005C3913">
        <w:trPr>
          <w:trHeight w:val="545"/>
        </w:trPr>
        <w:tc>
          <w:tcPr>
            <w:tcW w:w="0" w:type="auto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5C1062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The next meeting will be held </w:t>
            </w:r>
            <w:proofErr w:type="gramStart"/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on  29</w:t>
            </w:r>
            <w:proofErr w:type="gramEnd"/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/1/21 (zoom)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D59F7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Date, time &amp; venue</w:t>
            </w:r>
          </w:p>
        </w:tc>
      </w:tr>
      <w:tr w:rsidR="005C3913" w:rsidRPr="005C3913" w14:paraId="5A6092F6" w14:textId="77777777" w:rsidTr="005C3913">
        <w:trPr>
          <w:trHeight w:val="1085"/>
        </w:trPr>
        <w:tc>
          <w:tcPr>
            <w:tcW w:w="0" w:type="auto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7418D5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This minutes</w:t>
            </w:r>
            <w:proofErr w:type="gramEnd"/>
            <w:r w:rsidRPr="005C391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have been agreed by all attendees</w:t>
            </w:r>
          </w:p>
        </w:tc>
        <w:tc>
          <w:tcPr>
            <w:tcW w:w="0" w:type="auto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9743A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 xml:space="preserve">Signed by </w:t>
            </w:r>
            <w:proofErr w:type="gramStart"/>
            <w:r w:rsidRPr="005C3913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chair</w:t>
            </w:r>
            <w:proofErr w:type="gramEnd"/>
          </w:p>
          <w:p w14:paraId="0F1CAE8A" w14:textId="77777777" w:rsidR="005C3913" w:rsidRPr="005C3913" w:rsidRDefault="005C3913" w:rsidP="005C3913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3913">
              <w:rPr>
                <w:rFonts w:ascii="Arial" w:eastAsia="Times New Roman" w:hAnsi="Arial" w:cs="Arial"/>
                <w:color w:val="000000"/>
                <w:sz w:val="28"/>
                <w:szCs w:val="28"/>
              </w:rPr>
              <w:t> Kenny Voo</w:t>
            </w:r>
          </w:p>
        </w:tc>
      </w:tr>
      <w:tr w:rsidR="005C3913" w:rsidRPr="005C3913" w14:paraId="3F760CE7" w14:textId="77777777" w:rsidTr="005C3913">
        <w:trPr>
          <w:trHeight w:val="215"/>
        </w:trPr>
        <w:tc>
          <w:tcPr>
            <w:tcW w:w="0" w:type="auto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F2D55D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01D24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9AA514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BB02F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62AC3B" w14:textId="77777777" w:rsidR="005C3913" w:rsidRPr="005C3913" w:rsidRDefault="005C3913" w:rsidP="005C39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C6DDF5D" w14:textId="77777777" w:rsidR="00583711" w:rsidRPr="00DC7E39" w:rsidRDefault="00583711" w:rsidP="00DC7E39"/>
    <w:sectPr w:rsidR="00583711" w:rsidRPr="00DC7E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bYwMTMwMjE2tzRT0lEKTi0uzszPAykwrAUAnpDnsCwAAAA="/>
  </w:docVars>
  <w:rsids>
    <w:rsidRoot w:val="001E4C55"/>
    <w:rsid w:val="001B1C1E"/>
    <w:rsid w:val="001E4C55"/>
    <w:rsid w:val="002A068F"/>
    <w:rsid w:val="00583711"/>
    <w:rsid w:val="005C3913"/>
    <w:rsid w:val="006E62A8"/>
    <w:rsid w:val="006F5E88"/>
    <w:rsid w:val="00DC52D4"/>
    <w:rsid w:val="00DC7E39"/>
    <w:rsid w:val="00DE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DDF2B"/>
  <w15:docId w15:val="{A020702B-A298-43BA-B265-67A636088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4C55"/>
    <w:pPr>
      <w:spacing w:after="0" w:line="252" w:lineRule="auto"/>
      <w:ind w:left="720"/>
    </w:pPr>
    <w:rPr>
      <w:rFonts w:ascii="Garamond" w:hAnsi="Garamond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C39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797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2435A5-C444-49B3-BFAB-8B5A92C81E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n Zhiqi (Dr)</dc:creator>
  <cp:lastModifiedBy>KVOO001@e.ntu.edu.sg</cp:lastModifiedBy>
  <cp:revision>3</cp:revision>
  <dcterms:created xsi:type="dcterms:W3CDTF">2016-07-29T03:40:00Z</dcterms:created>
  <dcterms:modified xsi:type="dcterms:W3CDTF">2021-01-23T03:41:00Z</dcterms:modified>
</cp:coreProperties>
</file>